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7831d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57831d4-a6d2-11e8-b19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7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OQ4DQQxC+YD//0t+4BgcpUkTCRc7inIVyBxmFv1ziEf9B6BYbFTV/njh9/z7H7q6az560ITYMZ4Go8A43+Z1gAcMY7Cv8DhvnHOCN5L18LWEB/rJ0u858Fen2sNpvMnQQV4alJJyJcbbtFCgPexzvFZSKLZKYYo3MemNs5YOB3jDU7qZ9EleZjU0pPaNcV64VOWtpkTOd+l6TeRK7K9RXVlwclL9ZkLIFWWGlesnAduoJhz31Ug3sSt/zfdjW1lJrvUl7gORhSuaJ3hYS9rZueiXXsrq09wPrZuU0+a6Xw/6GfwUv26ng/vDaTbZvP98vxlYdXXgB3wN+ZnjQj9f4d43WZPr5/kkHusGT0GpT2aY+yF/XfkKi3s/z99zn3ffuXRY9GBuKa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57831d4-a6d2-11e8-b19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7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57831d4-a6d2-11e8-b19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57831d4-a6d2-11e8-b19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7831d4</dc:title>
  <dc:creator/>
  <cp:keywords/>
  <dcterms:created xsi:type="dcterms:W3CDTF">2026-05-02T14:17:20Z</dcterms:created>
  <dcterms:modified xsi:type="dcterms:W3CDTF">2026-05-02T14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